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Tashkent,</w:t>
      </w:r>
      <w:r>
        <w:t xml:space="preserve"> </w:t>
      </w:r>
      <w:r>
        <w:t xml:space="preserve">Uzbekistan</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Institution Name]</w:t>
      </w:r>
      <w:r>
        <w:br/>
      </w:r>
      <w:r>
        <w:t xml:space="preserve">Tashkent, Uzbekistan</w:t>
      </w:r>
      <w:r>
        <w:br/>
      </w:r>
      <w:r>
        <w:t xml:space="preserve">[Postal Code]</w:t>
      </w:r>
    </w:p>
    <w:p>
      <w:pPr>
        <w:pStyle w:val="BodyText"/>
      </w:pPr>
      <w:r>
        <w:t xml:space="preserve">Dear Hiring Committee,</w:t>
      </w:r>
    </w:p>
    <w:p>
      <w:pPr>
        <w:pStyle w:val="BodyText"/>
      </w:pPr>
      <w:r>
        <w:t xml:space="preserve">I am writing to express my enthusiastic interest in the Physicist position at [Institution Name] in Tashkent, Uzbekistan. As a dedicated and accomplished physicist with a strong academic background and hands-on research experience, I am eager to contribute my expertise to advance scientific innovation in this dynamic region. Uzbekistan Tashkent, with its rich cultural heritage and growing emphasis on scientific development, represents an ideal environment for me to apply my skills while collaborating with a vibrant community of researchers.</w:t>
      </w:r>
    </w:p>
    <w:bookmarkStart w:id="20" w:name="academic-and-professional-background"/>
    <w:p>
      <w:pPr>
        <w:pStyle w:val="Heading2"/>
      </w:pPr>
      <w:r>
        <w:t xml:space="preserve">Academic and Professional Background</w:t>
      </w:r>
    </w:p>
    <w:p>
      <w:pPr>
        <w:pStyle w:val="FirstParagraph"/>
      </w:pPr>
      <w:r>
        <w:t xml:space="preserve">I hold a [Ph.D./M.S.] in Physics from [University Name], where I specialized in [specific area, e.g., quantum mechanics, particle physics, or condensed matter physics]. My dissertation focused on [briefly describe your research topic], which involved developing novel computational models to analyze [specific phenomenon or problem]. This work not only earned me recognition through [awards/publications] but also solidified my ability to tackle complex scientific challenges with creativity and precision.</w:t>
      </w:r>
    </w:p>
    <w:p>
      <w:pPr>
        <w:pStyle w:val="BodyText"/>
      </w:pPr>
      <w:r>
        <w:t xml:space="preserve">Throughout my career, I have been actively involved in both experimental and theoretical research. At [Previous Institution/Organization], I contributed to projects such as [mention specific projects or collaborations], where I utilized advanced instrumentation like [equipment name] and software tools like [software names]. These experiences honed my ability to design experiments, analyze data, and communicate findings effectively through peer-reviewed publications and presentations at international conferences.</w:t>
      </w:r>
    </w:p>
    <w:p>
      <w:pPr>
        <w:pStyle w:val="BodyText"/>
      </w:pPr>
      <w:r>
        <w:t xml:space="preserve">My expertise spans a wide range of physics disciplines, including [list relevant areas: e.g., nuclear physics, astrophysics, materials science]. I am particularly passionate about [specific research interest], which aligns with the strategic goals of [Institution Name] to [mention any relevant goals or initiatives, if known]. For instance, my work on [specific project or finding] has direct implications for [application in Uzbekistan’s context, e.g., renewable energy development, space technology, or medical imaging], areas where Uzbekistan Tashkent is rapidly expanding its scientific infrastructure.</w:t>
      </w:r>
    </w:p>
    <w:bookmarkEnd w:id="20"/>
    <w:bookmarkStart w:id="21" w:name="Xf1fa389cb6ec52c7a08af036a9a54e732985dca"/>
    <w:p>
      <w:pPr>
        <w:pStyle w:val="Heading2"/>
      </w:pPr>
      <w:r>
        <w:t xml:space="preserve">Why Tashkent? A Commitment to Scientific Excellence</w:t>
      </w:r>
    </w:p>
    <w:p>
      <w:pPr>
        <w:pStyle w:val="FirstParagraph"/>
      </w:pPr>
      <w:r>
        <w:t xml:space="preserve">Uzbekistan Tashkent has long been a hub of intellectual and cultural exchange, and I am deeply inspired by the country’s commitment to fostering scientific innovation. The government’s investment in research institutions such as [mention specific universities or labs] reflects a vision for Uzbekistan to become a leader in STEM fields. As a Physicist, I am particularly drawn to the opportunities here to collaborate on cutting-edge projects while contributing to the nation’s scientific legacy.</w:t>
      </w:r>
    </w:p>
    <w:p>
      <w:pPr>
        <w:pStyle w:val="BodyText"/>
      </w:pPr>
      <w:r>
        <w:t xml:space="preserve">What excites me most about Tashkent is its unique blend of tradition and modernity. The city’s proximity to [natural or cultural landmarks, e.g., the Aral Sea, historical sites] offers a rich context for interdisciplinary research, while its growing academic networks provide a platform for global collaboration. I am eager to leverage my skills in [specific area] to support initiatives that address local challenges and advance Uzbekistan’s scientific reputation on the world stage.</w:t>
      </w:r>
    </w:p>
    <w:p>
      <w:pPr>
        <w:pStyle w:val="BodyText"/>
      </w:pPr>
      <w:r>
        <w:t xml:space="preserve">Moreover, I have studied the work of [mention notable Uzbek physicists or institutions], which has further motivated me to join a community that values rigorous inquiry and practical applications. I am confident that my technical expertise, combined with a deep respect for cultural diversity, will enable me to integrate seamlessly into your team and contribute meaningfully to your research objectives.</w:t>
      </w:r>
    </w:p>
    <w:bookmarkEnd w:id="21"/>
    <w:bookmarkStart w:id="22" w:name="skills-and-qualifications"/>
    <w:p>
      <w:pPr>
        <w:pStyle w:val="Heading2"/>
      </w:pPr>
      <w:r>
        <w:t xml:space="preserve">Skills and Qualifications</w:t>
      </w:r>
    </w:p>
    <w:p>
      <w:pPr>
        <w:pStyle w:val="FirstParagraph"/>
      </w:pPr>
      <w:r>
        <w:t xml:space="preserve">My qualifications as a Physicist are rooted in both academic rigor and real-world problem-solving. I possess advanced skills in [list technical skills: e.g., data analysis, computational modeling, instrumentation design]. Proficient in programming languages such as [Python, MATLAB], I have developed algorithms to simulate complex physical systems and optimize experimental setups. My ability to translate theoretical concepts into practical solutions has been instrumental in my previous roles.</w:t>
      </w:r>
    </w:p>
    <w:p>
      <w:pPr>
        <w:pStyle w:val="BodyText"/>
      </w:pPr>
      <w:r>
        <w:t xml:space="preserve">Equally important are my collaborative and communication skills. As a team leader in [previous project or role], I coordinated interdisciplinary efforts to achieve [specific outcome, e.g., publish a paper, secure funding]. I have also delivered presentations at conferences such as [name of conference], where I engaged with peers from around the world to discuss emerging trends in physics. These experiences have sharpened my ability to articulate scientific ideas clearly and work effectively in diverse environments.</w:t>
      </w:r>
    </w:p>
    <w:p>
      <w:pPr>
        <w:pStyle w:val="BodyText"/>
      </w:pPr>
      <w:r>
        <w:t xml:space="preserve">Fluent in [languages, e.g., English, Uzbek], I am prepared to navigate the linguistic and cultural nuances of working in Tashkent. My adaptability and enthusiasm for learning new methodologies make me well-suited to contribute to your research programs while embracing the unique opportunities this location offers.</w:t>
      </w:r>
    </w:p>
    <w:bookmarkEnd w:id="22"/>
    <w:bookmarkStart w:id="23" w:name="conclusion"/>
    <w:p>
      <w:pPr>
        <w:pStyle w:val="Heading2"/>
      </w:pPr>
      <w:r>
        <w:t xml:space="preserve">Conclusion</w:t>
      </w:r>
    </w:p>
    <w:p>
      <w:pPr>
        <w:pStyle w:val="FirstParagraph"/>
      </w:pPr>
      <w:r>
        <w:t xml:space="preserve">In conclusion, I am confident that my academic background, professional experience, and passion for physics align with the mission of [Institution Name] in Tashkent, Uzbekistan. I am particularly inspired by the institution’s focus on [specific area], and I am eager to contribute my expertise to further its goals. I would be honored to join your team and collaborate on projects that push the boundaries of scientific knowledge while addressing global challenges.</w:t>
      </w:r>
    </w:p>
    <w:p>
      <w:pPr>
        <w:pStyle w:val="BodyText"/>
      </w:pPr>
      <w:r>
        <w:t xml:space="preserve">Thank you for considering my application. I look forward to the opportunity to discuss how my skills and vision can support the continued success of [Institution Name]. Please feel free to contact me at [your phone number] or [your email address] for any additional information or further discuss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Tashkent, Uzbekistan</dc:title>
  <dc:creator/>
  <cp:keywords/>
  <dcterms:created xsi:type="dcterms:W3CDTF">2026-07-23T06:59:22Z</dcterms:created>
  <dcterms:modified xsi:type="dcterms:W3CDTF">2026-07-23T06:59:22Z</dcterms:modified>
</cp:coreProperties>
</file>

<file path=docProps/custom.xml><?xml version="1.0" encoding="utf-8"?>
<Properties xmlns="http://schemas.openxmlformats.org/officeDocument/2006/custom-properties" xmlns:vt="http://schemas.openxmlformats.org/officeDocument/2006/docPropsVTypes"/>
</file>